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2301116" w14:textId="77777777" w:rsidR="00497DEB" w:rsidRDefault="00497DEB" w:rsidP="006F71A8">
      <w:pPr>
        <w:spacing w:line="360" w:lineRule="auto"/>
        <w:rPr>
          <w:rFonts w:ascii="Georgia" w:hAnsi="Georgia"/>
          <w:b/>
          <w:bCs/>
          <w:sz w:val="24"/>
          <w:szCs w:val="24"/>
        </w:rPr>
      </w:pPr>
    </w:p>
    <w:p w14:paraId="6F7DCD9D" w14:textId="3FD2E62C" w:rsidR="00545C6A" w:rsidRPr="00545C6A" w:rsidRDefault="00545C6A" w:rsidP="00545C6A">
      <w:pPr>
        <w:spacing w:line="360" w:lineRule="auto"/>
        <w:jc w:val="center"/>
        <w:rPr>
          <w:rFonts w:ascii="Georgia" w:hAnsi="Georgia"/>
          <w:b/>
          <w:bCs/>
          <w:sz w:val="32"/>
          <w:szCs w:val="32"/>
          <w:u w:val="single"/>
        </w:rPr>
      </w:pPr>
      <w:r w:rsidRPr="00545C6A">
        <w:rPr>
          <w:rFonts w:ascii="Georgia" w:hAnsi="Georgia"/>
          <w:b/>
          <w:bCs/>
          <w:sz w:val="32"/>
          <w:szCs w:val="32"/>
          <w:u w:val="single"/>
        </w:rPr>
        <w:t>Circular</w:t>
      </w:r>
    </w:p>
    <w:p w14:paraId="1D930953" w14:textId="129BF073" w:rsidR="00791E03" w:rsidRDefault="00AC3817" w:rsidP="00791E03">
      <w:pPr>
        <w:spacing w:line="360" w:lineRule="auto"/>
        <w:jc w:val="right"/>
        <w:rPr>
          <w:rFonts w:ascii="Georgia" w:hAnsi="Georgia"/>
          <w:sz w:val="24"/>
          <w:szCs w:val="24"/>
        </w:rPr>
      </w:pPr>
      <w:r>
        <w:rPr>
          <w:rFonts w:ascii="Georgia" w:hAnsi="Georgia"/>
          <w:sz w:val="24"/>
          <w:szCs w:val="24"/>
        </w:rPr>
        <w:t>1</w:t>
      </w:r>
      <w:r w:rsidR="007C18EA">
        <w:rPr>
          <w:rFonts w:ascii="Georgia" w:hAnsi="Georgia"/>
          <w:sz w:val="24"/>
          <w:szCs w:val="24"/>
        </w:rPr>
        <w:t>3</w:t>
      </w:r>
      <w:r w:rsidR="00791E03" w:rsidRPr="006E6038">
        <w:rPr>
          <w:rFonts w:ascii="Georgia" w:hAnsi="Georgia"/>
          <w:sz w:val="24"/>
          <w:szCs w:val="24"/>
        </w:rPr>
        <w:t>.</w:t>
      </w:r>
      <w:r>
        <w:rPr>
          <w:rFonts w:ascii="Georgia" w:hAnsi="Georgia"/>
          <w:sz w:val="24"/>
          <w:szCs w:val="24"/>
        </w:rPr>
        <w:t>04</w:t>
      </w:r>
      <w:r w:rsidR="00791E03" w:rsidRPr="006E6038">
        <w:rPr>
          <w:rFonts w:ascii="Georgia" w:hAnsi="Georgia"/>
          <w:sz w:val="24"/>
          <w:szCs w:val="24"/>
        </w:rPr>
        <w:t>.202</w:t>
      </w:r>
      <w:r>
        <w:rPr>
          <w:rFonts w:ascii="Georgia" w:hAnsi="Georgia"/>
          <w:sz w:val="24"/>
          <w:szCs w:val="24"/>
        </w:rPr>
        <w:t>4</w:t>
      </w:r>
    </w:p>
    <w:p w14:paraId="28E31E82" w14:textId="0B03A03E" w:rsidR="00003003" w:rsidRPr="006E6038" w:rsidRDefault="00003003" w:rsidP="00003003">
      <w:pPr>
        <w:spacing w:line="360" w:lineRule="auto"/>
        <w:jc w:val="both"/>
        <w:rPr>
          <w:rFonts w:ascii="Georgia" w:hAnsi="Georgia"/>
          <w:sz w:val="24"/>
          <w:szCs w:val="24"/>
        </w:rPr>
      </w:pPr>
      <w:r w:rsidRPr="00775E4E">
        <w:rPr>
          <w:rFonts w:ascii="Georgia" w:hAnsi="Georgia"/>
          <w:sz w:val="24"/>
          <w:szCs w:val="24"/>
        </w:rPr>
        <w:t>No: SVGU/UO/</w:t>
      </w:r>
      <w:r w:rsidR="00AC3817">
        <w:rPr>
          <w:rFonts w:ascii="Georgia" w:hAnsi="Georgia"/>
          <w:sz w:val="24"/>
          <w:szCs w:val="24"/>
        </w:rPr>
        <w:t>Backlog</w:t>
      </w:r>
      <w:r w:rsidRPr="00775E4E">
        <w:rPr>
          <w:rFonts w:ascii="Georgia" w:hAnsi="Georgia"/>
          <w:sz w:val="24"/>
          <w:szCs w:val="24"/>
        </w:rPr>
        <w:t>/202</w:t>
      </w:r>
      <w:r w:rsidR="00AC3817">
        <w:rPr>
          <w:rFonts w:ascii="Georgia" w:hAnsi="Georgia"/>
          <w:sz w:val="24"/>
          <w:szCs w:val="24"/>
        </w:rPr>
        <w:t>4</w:t>
      </w:r>
      <w:r>
        <w:rPr>
          <w:rFonts w:ascii="Georgia" w:hAnsi="Georgia"/>
          <w:sz w:val="24"/>
          <w:szCs w:val="24"/>
        </w:rPr>
        <w:t>/0</w:t>
      </w:r>
      <w:r w:rsidR="00AC3817">
        <w:rPr>
          <w:rFonts w:ascii="Georgia" w:hAnsi="Georgia"/>
          <w:sz w:val="24"/>
          <w:szCs w:val="24"/>
        </w:rPr>
        <w:t>06</w:t>
      </w:r>
    </w:p>
    <w:p w14:paraId="4AB4EA9E" w14:textId="77777777" w:rsidR="00775E4E" w:rsidRDefault="00775E4E" w:rsidP="006E6038">
      <w:pPr>
        <w:spacing w:line="360" w:lineRule="auto"/>
        <w:jc w:val="center"/>
        <w:rPr>
          <w:rFonts w:ascii="Georgia" w:hAnsi="Georgia"/>
          <w:b/>
          <w:bCs/>
          <w:sz w:val="24"/>
          <w:szCs w:val="24"/>
          <w:u w:val="single"/>
        </w:rPr>
      </w:pPr>
    </w:p>
    <w:p w14:paraId="530106A0" w14:textId="19FF8408" w:rsidR="00003003" w:rsidRPr="006E6038" w:rsidRDefault="00AC3817" w:rsidP="00003003">
      <w:pPr>
        <w:spacing w:line="360" w:lineRule="auto"/>
        <w:jc w:val="center"/>
        <w:rPr>
          <w:rFonts w:ascii="Georgia" w:hAnsi="Georgia"/>
          <w:b/>
          <w:bCs/>
          <w:sz w:val="24"/>
          <w:szCs w:val="24"/>
          <w:u w:val="single"/>
        </w:rPr>
      </w:pPr>
      <w:r>
        <w:rPr>
          <w:rFonts w:ascii="Georgia" w:hAnsi="Georgia"/>
          <w:b/>
          <w:bCs/>
          <w:sz w:val="24"/>
          <w:szCs w:val="24"/>
          <w:u w:val="single"/>
        </w:rPr>
        <w:t xml:space="preserve">Backlog </w:t>
      </w:r>
      <w:r w:rsidR="00003003" w:rsidRPr="006E6038">
        <w:rPr>
          <w:rFonts w:ascii="Georgia" w:hAnsi="Georgia"/>
          <w:b/>
          <w:bCs/>
          <w:sz w:val="24"/>
          <w:szCs w:val="24"/>
          <w:u w:val="single"/>
        </w:rPr>
        <w:t>Exam Form-Filling Circular</w:t>
      </w:r>
      <w:r w:rsidR="00003003">
        <w:rPr>
          <w:rFonts w:ascii="Georgia" w:hAnsi="Georgia"/>
          <w:b/>
          <w:bCs/>
          <w:sz w:val="24"/>
          <w:szCs w:val="24"/>
          <w:u w:val="single"/>
        </w:rPr>
        <w:t xml:space="preserve"> for MBA</w:t>
      </w:r>
      <w:r>
        <w:rPr>
          <w:rFonts w:ascii="Georgia" w:hAnsi="Georgia"/>
          <w:b/>
          <w:bCs/>
          <w:sz w:val="24"/>
          <w:szCs w:val="24"/>
          <w:u w:val="single"/>
        </w:rPr>
        <w:t xml:space="preserve"> &amp; MCA</w:t>
      </w:r>
    </w:p>
    <w:p w14:paraId="6967FD9E" w14:textId="77777777" w:rsidR="00003003" w:rsidRDefault="00003003" w:rsidP="00003003">
      <w:pPr>
        <w:spacing w:line="360" w:lineRule="auto"/>
        <w:jc w:val="both"/>
        <w:rPr>
          <w:rFonts w:ascii="Georgia" w:hAnsi="Georgia"/>
          <w:sz w:val="24"/>
          <w:szCs w:val="24"/>
        </w:rPr>
      </w:pPr>
    </w:p>
    <w:p w14:paraId="557979E7" w14:textId="61D98371" w:rsidR="00003003" w:rsidRDefault="00003003" w:rsidP="00003003">
      <w:pPr>
        <w:spacing w:line="360" w:lineRule="auto"/>
        <w:jc w:val="both"/>
        <w:rPr>
          <w:rFonts w:ascii="Georgia" w:hAnsi="Georgia"/>
          <w:sz w:val="24"/>
          <w:szCs w:val="24"/>
        </w:rPr>
      </w:pPr>
      <w:r w:rsidRPr="006E6038">
        <w:rPr>
          <w:rFonts w:ascii="Georgia" w:hAnsi="Georgia"/>
          <w:sz w:val="24"/>
          <w:szCs w:val="24"/>
        </w:rPr>
        <w:t xml:space="preserve">Students are requested to log in to the Student Portal with their </w:t>
      </w:r>
      <w:r w:rsidRPr="008C1BEE">
        <w:rPr>
          <w:rFonts w:ascii="Georgia" w:hAnsi="Georgia"/>
          <w:b/>
          <w:bCs/>
          <w:sz w:val="24"/>
          <w:szCs w:val="24"/>
        </w:rPr>
        <w:t>Student Login ID</w:t>
      </w:r>
      <w:r w:rsidRPr="006E6038">
        <w:rPr>
          <w:rFonts w:ascii="Georgia" w:hAnsi="Georgia"/>
          <w:sz w:val="24"/>
          <w:szCs w:val="24"/>
        </w:rPr>
        <w:t xml:space="preserve"> and fill up the </w:t>
      </w:r>
      <w:r w:rsidR="007C18EA">
        <w:rPr>
          <w:rFonts w:ascii="Georgia" w:hAnsi="Georgia"/>
          <w:sz w:val="24"/>
          <w:szCs w:val="24"/>
        </w:rPr>
        <w:t xml:space="preserve">backlog / remedial </w:t>
      </w:r>
      <w:r w:rsidRPr="006E6038">
        <w:rPr>
          <w:rFonts w:ascii="Georgia" w:hAnsi="Georgia"/>
          <w:sz w:val="24"/>
          <w:szCs w:val="24"/>
        </w:rPr>
        <w:t>exam form</w:t>
      </w:r>
      <w:r>
        <w:rPr>
          <w:rFonts w:ascii="Georgia" w:hAnsi="Georgia"/>
          <w:sz w:val="24"/>
          <w:szCs w:val="24"/>
        </w:rPr>
        <w:t xml:space="preserve"> and complete the payment of their exam fee online. You will be able to generate the Hall Ticket only after successful payment of your exam fee.</w:t>
      </w:r>
    </w:p>
    <w:p w14:paraId="30467526" w14:textId="76BF7DC4" w:rsidR="00003003" w:rsidRDefault="00003003" w:rsidP="00003003">
      <w:pPr>
        <w:spacing w:line="360" w:lineRule="auto"/>
        <w:jc w:val="both"/>
        <w:rPr>
          <w:rFonts w:ascii="Georgia" w:hAnsi="Georgia"/>
          <w:sz w:val="24"/>
          <w:szCs w:val="24"/>
        </w:rPr>
      </w:pPr>
      <w:r w:rsidRPr="008C1BEE">
        <w:rPr>
          <w:rFonts w:ascii="Georgia" w:hAnsi="Georgia"/>
          <w:b/>
          <w:bCs/>
          <w:sz w:val="24"/>
          <w:szCs w:val="24"/>
        </w:rPr>
        <w:t xml:space="preserve">The last date for filling the forms is </w:t>
      </w:r>
      <w:r>
        <w:rPr>
          <w:rFonts w:ascii="Georgia" w:hAnsi="Georgia"/>
          <w:b/>
          <w:bCs/>
          <w:sz w:val="24"/>
          <w:szCs w:val="24"/>
        </w:rPr>
        <w:t>2</w:t>
      </w:r>
      <w:r w:rsidR="00AC3817">
        <w:rPr>
          <w:rFonts w:ascii="Georgia" w:hAnsi="Georgia"/>
          <w:b/>
          <w:bCs/>
          <w:sz w:val="24"/>
          <w:szCs w:val="24"/>
        </w:rPr>
        <w:t>0</w:t>
      </w:r>
      <w:r w:rsidRPr="008C1BEE">
        <w:rPr>
          <w:rFonts w:ascii="Georgia" w:hAnsi="Georgia"/>
          <w:b/>
          <w:bCs/>
          <w:sz w:val="24"/>
          <w:szCs w:val="24"/>
        </w:rPr>
        <w:t>.</w:t>
      </w:r>
      <w:r w:rsidR="00AC3817">
        <w:rPr>
          <w:rFonts w:ascii="Georgia" w:hAnsi="Georgia"/>
          <w:b/>
          <w:bCs/>
          <w:sz w:val="24"/>
          <w:szCs w:val="24"/>
        </w:rPr>
        <w:t>04</w:t>
      </w:r>
      <w:r w:rsidRPr="008C1BEE">
        <w:rPr>
          <w:rFonts w:ascii="Georgia" w:hAnsi="Georgia"/>
          <w:b/>
          <w:bCs/>
          <w:sz w:val="24"/>
          <w:szCs w:val="24"/>
        </w:rPr>
        <w:t>.202</w:t>
      </w:r>
      <w:r w:rsidR="00AC3817">
        <w:rPr>
          <w:rFonts w:ascii="Georgia" w:hAnsi="Georgia"/>
          <w:b/>
          <w:bCs/>
          <w:sz w:val="24"/>
          <w:szCs w:val="24"/>
        </w:rPr>
        <w:t>4</w:t>
      </w:r>
      <w:r>
        <w:rPr>
          <w:rFonts w:ascii="Georgia" w:hAnsi="Georgia"/>
          <w:sz w:val="24"/>
          <w:szCs w:val="24"/>
        </w:rPr>
        <w:t>. In case of any difficulty, you can get in touch with the Admin Office at the University.</w:t>
      </w:r>
    </w:p>
    <w:p w14:paraId="5FE403AB" w14:textId="6F62A2D5" w:rsidR="008C1BEE" w:rsidRDefault="00545C6A" w:rsidP="006E6038">
      <w:pPr>
        <w:spacing w:line="360" w:lineRule="auto"/>
        <w:jc w:val="both"/>
        <w:rPr>
          <w:rFonts w:ascii="Georgia" w:hAnsi="Georgia"/>
          <w:sz w:val="24"/>
          <w:szCs w:val="24"/>
        </w:rPr>
      </w:pPr>
      <w:r>
        <w:rPr>
          <w:rFonts w:ascii="Arial" w:hAnsi="Arial" w:cs="Arial"/>
          <w:noProof/>
        </w:rPr>
        <mc:AlternateContent>
          <mc:Choice Requires="wpi">
            <w:drawing>
              <wp:anchor distT="0" distB="0" distL="114300" distR="114300" simplePos="0" relativeHeight="251659264" behindDoc="0" locked="0" layoutInCell="1" allowOverlap="1" wp14:anchorId="55566F4F" wp14:editId="360DAD9B">
                <wp:simplePos x="0" y="0"/>
                <wp:positionH relativeFrom="margin">
                  <wp:align>right</wp:align>
                </wp:positionH>
                <wp:positionV relativeFrom="paragraph">
                  <wp:posOffset>66675</wp:posOffset>
                </wp:positionV>
                <wp:extent cx="1574800" cy="505460"/>
                <wp:effectExtent l="57150" t="57150" r="44450" b="46990"/>
                <wp:wrapNone/>
                <wp:docPr id="1964931762" name="Ink 2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">
                      <w14:nvContentPartPr>
                        <w14:cNvContentPartPr/>
                      </w14:nvContentPartPr>
                      <w14:xfrm>
                        <a:off x="0" y="0"/>
                        <a:ext cx="1574800" cy="505460"/>
                      </w14:xfrm>
                    </w14:contentPart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EB4A483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21" o:spid="_x0000_s1026" type="#_x0000_t75" style="position:absolute;margin-left:73.5pt;margin-top:4.55pt;width:125.4pt;height:41.2pt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">
                <v:imagedata r:id="rId8" o:title=""/>
                <w10:wrap anchorx="margin"/>
              </v:shape>
            </w:pict>
          </mc:Fallback>
        </mc:AlternateContent>
      </w:r>
    </w:p>
    <w:p w14:paraId="6CAD32B8" w14:textId="77777777" w:rsidR="00545C6A" w:rsidRDefault="00545C6A" w:rsidP="00545C6A">
      <w:pPr>
        <w:jc w:val="right"/>
        <w:rPr>
          <w:rFonts w:ascii="Georgia" w:hAnsi="Georgia"/>
          <w:b/>
          <w:bCs/>
          <w:sz w:val="24"/>
          <w:szCs w:val="24"/>
        </w:rPr>
      </w:pPr>
    </w:p>
    <w:p w14:paraId="08D44EAA" w14:textId="45C9E043" w:rsidR="00B97FC0" w:rsidRDefault="006F71A8" w:rsidP="00545C6A">
      <w:pPr>
        <w:jc w:val="right"/>
        <w:rPr>
          <w:rFonts w:ascii="Georgia" w:hAnsi="Georgia"/>
          <w:b/>
          <w:bCs/>
          <w:sz w:val="24"/>
          <w:szCs w:val="24"/>
        </w:rPr>
      </w:pPr>
      <w:r w:rsidRPr="006F71A8">
        <w:rPr>
          <w:rFonts w:ascii="Georgia" w:hAnsi="Georgia"/>
          <w:b/>
          <w:bCs/>
          <w:sz w:val="24"/>
          <w:szCs w:val="24"/>
        </w:rPr>
        <w:t>Registrar</w:t>
      </w:r>
    </w:p>
    <w:p w14:paraId="0D0F0E9E" w14:textId="04CCD661" w:rsidR="00545C6A" w:rsidRDefault="00545C6A" w:rsidP="00545C6A">
      <w:pPr>
        <w:jc w:val="both"/>
        <w:rPr>
          <w:rFonts w:ascii="Georgia" w:hAnsi="Georgia"/>
          <w:b/>
          <w:bCs/>
          <w:sz w:val="24"/>
          <w:szCs w:val="24"/>
        </w:rPr>
      </w:pPr>
    </w:p>
    <w:p w14:paraId="279BF218" w14:textId="6DF5F5D9" w:rsidR="00545C6A" w:rsidRPr="006F71A8" w:rsidRDefault="00545C6A" w:rsidP="00545C6A">
      <w:pPr>
        <w:jc w:val="both"/>
        <w:rPr>
          <w:rFonts w:ascii="Georgia" w:hAnsi="Georgia"/>
          <w:b/>
          <w:bCs/>
          <w:sz w:val="24"/>
          <w:szCs w:val="24"/>
        </w:rPr>
      </w:pPr>
      <w:r>
        <w:rPr>
          <w:rFonts w:ascii="Georgia" w:hAnsi="Georgia"/>
          <w:b/>
          <w:bCs/>
          <w:sz w:val="24"/>
          <w:szCs w:val="24"/>
        </w:rPr>
        <w:t>Encl:</w:t>
      </w:r>
      <w:r w:rsidR="00EB1F88">
        <w:rPr>
          <w:rFonts w:ascii="Georgia" w:hAnsi="Georgia"/>
          <w:b/>
          <w:bCs/>
          <w:sz w:val="24"/>
          <w:szCs w:val="24"/>
        </w:rPr>
        <w:t xml:space="preserve"> Exam Instruction / Guidelines</w:t>
      </w:r>
    </w:p>
    <w:sectPr w:rsidR="00545C6A" w:rsidRPr="006F71A8">
      <w:headerReference w:type="default" r:id="rId9"/>
      <w:footerReference w:type="default" r:id="rId10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A2E8B92" w14:textId="77777777" w:rsidR="007A75DF" w:rsidRDefault="007A75DF" w:rsidP="00270DC6">
      <w:pPr>
        <w:spacing w:after="0" w:line="240" w:lineRule="auto"/>
      </w:pPr>
      <w:r>
        <w:separator/>
      </w:r>
    </w:p>
  </w:endnote>
  <w:endnote w:type="continuationSeparator" w:id="0">
    <w:p w14:paraId="3B33E535" w14:textId="77777777" w:rsidR="007A75DF" w:rsidRDefault="007A75DF" w:rsidP="00270DC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hruti">
    <w:panose1 w:val="02000500000000000000"/>
    <w:charset w:val="00"/>
    <w:family w:val="swiss"/>
    <w:pitch w:val="variable"/>
    <w:sig w:usb0="00040003" w:usb1="00000000" w:usb2="00000000" w:usb3="00000000" w:csb0="0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2C6AC8B" w14:textId="10C65BF4" w:rsidR="002458F7" w:rsidRDefault="002458F7">
    <w:pPr>
      <w:pStyle w:val="Footer"/>
      <w:rPr>
        <w:lang w:val="en-US"/>
      </w:rPr>
    </w:pPr>
    <w:r w:rsidRPr="000D14D0">
      <w:rPr>
        <w:rFonts w:ascii="Times New Roman" w:eastAsia="Times New Roman" w:hAnsi="Times New Roman" w:cs="Times New Roman"/>
        <w:b/>
        <w:bCs/>
        <w:noProof/>
        <w:sz w:val="20"/>
        <w:szCs w:val="20"/>
        <w:u w:val="single"/>
        <w:lang w:val="de-AT" w:eastAsia="de-AT"/>
      </w:rPr>
      <w:drawing>
        <wp:anchor distT="0" distB="0" distL="114300" distR="114300" simplePos="0" relativeHeight="251661312" behindDoc="1" locked="0" layoutInCell="1" allowOverlap="1" wp14:anchorId="16596906" wp14:editId="1EA6144F">
          <wp:simplePos x="0" y="0"/>
          <wp:positionH relativeFrom="margin">
            <wp:posOffset>0</wp:posOffset>
          </wp:positionH>
          <wp:positionV relativeFrom="paragraph">
            <wp:posOffset>110490</wp:posOffset>
          </wp:positionV>
          <wp:extent cx="2631440" cy="144145"/>
          <wp:effectExtent l="0" t="0" r="0" b="8255"/>
          <wp:wrapTight wrapText="bothSides">
            <wp:wrapPolygon edited="0">
              <wp:start x="0" y="0"/>
              <wp:lineTo x="0" y="19982"/>
              <wp:lineTo x="20641" y="19982"/>
              <wp:lineTo x="21423" y="19982"/>
              <wp:lineTo x="21423" y="0"/>
              <wp:lineTo x="20954" y="0"/>
              <wp:lineTo x="0" y="0"/>
            </wp:wrapPolygon>
          </wp:wrapTight>
          <wp:docPr id="193306937" name="Picture 19330693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image4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631440" cy="14414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1EAFF9AA" w14:textId="7DA7286A" w:rsidR="002458F7" w:rsidRDefault="002458F7">
    <w:pPr>
      <w:pStyle w:val="Footer"/>
      <w:rPr>
        <w:lang w:val="en-US"/>
      </w:rPr>
    </w:pPr>
  </w:p>
  <w:p w14:paraId="4BDC49B3" w14:textId="6009B557" w:rsidR="00270DC6" w:rsidRDefault="00270DC6">
    <w:pPr>
      <w:pStyle w:val="Footer"/>
      <w:rPr>
        <w:lang w:val="en-US"/>
      </w:rPr>
    </w:pPr>
    <w:r>
      <w:rPr>
        <w:lang w:val="en-US"/>
      </w:rPr>
      <w:t xml:space="preserve">Chimanbhai Patel Institute Campus, </w:t>
    </w:r>
    <w:proofErr w:type="spellStart"/>
    <w:r>
      <w:rPr>
        <w:lang w:val="en-US"/>
      </w:rPr>
      <w:t>Prahladnagar</w:t>
    </w:r>
    <w:proofErr w:type="spellEnd"/>
    <w:r>
      <w:rPr>
        <w:lang w:val="en-US"/>
      </w:rPr>
      <w:t xml:space="preserve">, S.G. Highway. Ahmedabad - 380015. Gujarat. </w:t>
    </w:r>
  </w:p>
  <w:p w14:paraId="39F28FE2" w14:textId="748A52B9" w:rsidR="00270DC6" w:rsidRPr="00270DC6" w:rsidRDefault="00270DC6">
    <w:pPr>
      <w:pStyle w:val="Footer"/>
      <w:rPr>
        <w:lang w:val="en-US"/>
      </w:rPr>
    </w:pPr>
    <w:r>
      <w:rPr>
        <w:lang w:val="en-US"/>
      </w:rPr>
      <w:t xml:space="preserve">Ph: +91 79 26927569 / +91 9099063368 </w:t>
    </w:r>
    <w:hyperlink r:id="rId2">
      <w:r>
        <w:rPr>
          <w:rFonts w:ascii="Arial"/>
          <w:color w:val="606060"/>
          <w:sz w:val="18"/>
        </w:rPr>
        <w:t>Email: info@svgu.ac.in</w:t>
      </w:r>
    </w:hyperlink>
    <w:r>
      <w:rPr>
        <w:lang w:val="en-US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7EAF6F2" w14:textId="77777777" w:rsidR="007A75DF" w:rsidRDefault="007A75DF" w:rsidP="00270DC6">
      <w:pPr>
        <w:spacing w:after="0" w:line="240" w:lineRule="auto"/>
      </w:pPr>
      <w:r>
        <w:separator/>
      </w:r>
    </w:p>
  </w:footnote>
  <w:footnote w:type="continuationSeparator" w:id="0">
    <w:p w14:paraId="31065A2A" w14:textId="77777777" w:rsidR="007A75DF" w:rsidRDefault="007A75DF" w:rsidP="00270DC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0501BFE" w14:textId="4838613A" w:rsidR="002458F7" w:rsidRDefault="002458F7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35F6C31D" wp14:editId="606CA1EC">
              <wp:simplePos x="0" y="0"/>
              <wp:positionH relativeFrom="column">
                <wp:posOffset>2089150</wp:posOffset>
              </wp:positionH>
              <wp:positionV relativeFrom="paragraph">
                <wp:posOffset>-220980</wp:posOffset>
              </wp:positionV>
              <wp:extent cx="1816100" cy="546100"/>
              <wp:effectExtent l="0" t="0" r="0" b="6350"/>
              <wp:wrapTight wrapText="bothSides">
                <wp:wrapPolygon edited="0">
                  <wp:start x="1359" y="0"/>
                  <wp:lineTo x="0" y="2260"/>
                  <wp:lineTo x="0" y="21098"/>
                  <wp:lineTo x="5664" y="21098"/>
                  <wp:lineTo x="10196" y="21098"/>
                  <wp:lineTo x="20845" y="15070"/>
                  <wp:lineTo x="21298" y="9042"/>
                  <wp:lineTo x="21298" y="4521"/>
                  <wp:lineTo x="4305" y="0"/>
                  <wp:lineTo x="1359" y="0"/>
                </wp:wrapPolygon>
              </wp:wrapTight>
              <wp:docPr id="1431936779" name="Group 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816100" cy="546100"/>
                        <a:chOff x="0" y="0"/>
                        <a:chExt cx="3002915" cy="995045"/>
                      </a:xfrm>
                    </wpg:grpSpPr>
                    <pic:pic xmlns:pic="http://schemas.openxmlformats.org/drawingml/2006/picture">
                      <pic:nvPicPr>
                        <pic:cNvPr id="630383192" name="image3.png" descr="Blue text on a black background&#10;&#10;Description automatically generated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885825" y="228600"/>
                          <a:ext cx="2117090" cy="514350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1440977872" name="image2.png" descr="A logo with a globe and a pen in a shield&#10;&#10;Description automatically generated"/>
                        <pic:cNvPicPr>
                          <a:picLocks noChangeAspect="1"/>
                        </pic:cNvPicPr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819150" cy="995045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43BC52AD" id="Group 1" o:spid="_x0000_s1026" style="position:absolute;margin-left:164.5pt;margin-top:-17.4pt;width:143pt;height:43pt;z-index:251659264;mso-width-relative:margin;mso-height-relative:margin" coordsize="30029,995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mage3.png" o:spid="_x0000_s1027" type="#_x0000_t75" alt="Blue text on a black background&#10;&#10;Description automatically generated" style="position:absolute;left:8858;top:2286;width:21171;height:514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">
                <v:imagedata r:id="rId3" o:title="Blue text on a black background&#10;&#10;Description automatically generated"/>
              </v:shape>
              <v:shape id="image2.png" o:spid="_x0000_s1028" type="#_x0000_t75" alt="A logo with a globe and a pen in a shield&#10;&#10;Description automatically generated" style="position:absolute;width:8191;height:99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">
                <v:imagedata r:id="rId4" o:title="A logo with a globe and a pen in a shield&#10;&#10;Description automatically generated"/>
              </v:shape>
              <w10:wrap type="tight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482914F8"/>
    <w:multiLevelType w:val="hybridMultilevel"/>
    <w:tmpl w:val="B71C45E8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49446A9B"/>
    <w:multiLevelType w:val="hybridMultilevel"/>
    <w:tmpl w:val="10E80ED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F91469D"/>
    <w:multiLevelType w:val="hybridMultilevel"/>
    <w:tmpl w:val="8A9E5DAE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51A61DEA"/>
    <w:multiLevelType w:val="hybridMultilevel"/>
    <w:tmpl w:val="3CE0C594"/>
    <w:lvl w:ilvl="0" w:tplc="6A0E17AA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 w:val="0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780767E9"/>
    <w:multiLevelType w:val="hybridMultilevel"/>
    <w:tmpl w:val="D61A633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53451680">
    <w:abstractNumId w:val="0"/>
  </w:num>
  <w:num w:numId="2" w16cid:durableId="1407263432">
    <w:abstractNumId w:val="3"/>
  </w:num>
  <w:num w:numId="3" w16cid:durableId="1924605552">
    <w:abstractNumId w:val="1"/>
  </w:num>
  <w:num w:numId="4" w16cid:durableId="180245665">
    <w:abstractNumId w:val="4"/>
  </w:num>
  <w:num w:numId="5" w16cid:durableId="99603763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69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YxtzA2NTE1MTe2NDZR0lEKTi0uzszPAykwqwUAsLZpGCwAAAA="/>
  </w:docVars>
  <w:rsids>
    <w:rsidRoot w:val="00270DC6"/>
    <w:rsid w:val="00003003"/>
    <w:rsid w:val="0002066B"/>
    <w:rsid w:val="000851C1"/>
    <w:rsid w:val="000D14D0"/>
    <w:rsid w:val="001808BF"/>
    <w:rsid w:val="001B3664"/>
    <w:rsid w:val="002458F7"/>
    <w:rsid w:val="00262E87"/>
    <w:rsid w:val="00270DC6"/>
    <w:rsid w:val="0031589A"/>
    <w:rsid w:val="00383B51"/>
    <w:rsid w:val="004414DC"/>
    <w:rsid w:val="00497DEB"/>
    <w:rsid w:val="004E2211"/>
    <w:rsid w:val="00545C6A"/>
    <w:rsid w:val="00580B4B"/>
    <w:rsid w:val="005C25CF"/>
    <w:rsid w:val="006B0BC0"/>
    <w:rsid w:val="006B4CD7"/>
    <w:rsid w:val="006E6038"/>
    <w:rsid w:val="006F71A8"/>
    <w:rsid w:val="00775E4E"/>
    <w:rsid w:val="00791E03"/>
    <w:rsid w:val="007A75DF"/>
    <w:rsid w:val="007C18EA"/>
    <w:rsid w:val="007D2701"/>
    <w:rsid w:val="00842CC0"/>
    <w:rsid w:val="008C1BEE"/>
    <w:rsid w:val="008E45F7"/>
    <w:rsid w:val="009129F0"/>
    <w:rsid w:val="0096765D"/>
    <w:rsid w:val="009B48C3"/>
    <w:rsid w:val="009C0DF3"/>
    <w:rsid w:val="009F01D5"/>
    <w:rsid w:val="00A00E26"/>
    <w:rsid w:val="00A142CD"/>
    <w:rsid w:val="00A73B1F"/>
    <w:rsid w:val="00A7536B"/>
    <w:rsid w:val="00AC3817"/>
    <w:rsid w:val="00AE5963"/>
    <w:rsid w:val="00B97FC0"/>
    <w:rsid w:val="00BC14C7"/>
    <w:rsid w:val="00C33023"/>
    <w:rsid w:val="00CC02D2"/>
    <w:rsid w:val="00CF68E8"/>
    <w:rsid w:val="00D83829"/>
    <w:rsid w:val="00DE3EE5"/>
    <w:rsid w:val="00E471DD"/>
    <w:rsid w:val="00E74459"/>
    <w:rsid w:val="00EA15D2"/>
    <w:rsid w:val="00EB1F88"/>
    <w:rsid w:val="00EB5BD9"/>
    <w:rsid w:val="00F665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79743E5"/>
  <w15:chartTrackingRefBased/>
  <w15:docId w15:val="{6E2129E2-E2CE-4DAD-9A6D-DBFA300703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70DC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70DC6"/>
  </w:style>
  <w:style w:type="paragraph" w:styleId="Footer">
    <w:name w:val="footer"/>
    <w:basedOn w:val="Normal"/>
    <w:link w:val="FooterChar"/>
    <w:uiPriority w:val="99"/>
    <w:unhideWhenUsed/>
    <w:rsid w:val="00270DC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70DC6"/>
  </w:style>
  <w:style w:type="paragraph" w:styleId="ListParagraph">
    <w:name w:val="List Paragraph"/>
    <w:basedOn w:val="Normal"/>
    <w:uiPriority w:val="34"/>
    <w:qFormat/>
    <w:rsid w:val="000D14D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471D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471DD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E471D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IN" w:bidi="gu-IN"/>
      <w14:ligatures w14:val="none"/>
    </w:rPr>
  </w:style>
  <w:style w:type="table" w:styleId="TableGrid">
    <w:name w:val="Table Grid"/>
    <w:basedOn w:val="TableNormal"/>
    <w:uiPriority w:val="39"/>
    <w:rsid w:val="000851C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29205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34553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3825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6888388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2914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703564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179709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962109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06318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74839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653847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6409714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3151140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2046009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4254915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8253859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75525167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75925083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77682658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47417808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25332669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67333701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44075601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28142263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95953556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47996131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78457047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17777296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47595378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52220916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8195097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71211806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47517463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53095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customXml" Target="ink/ink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info@svgu.ac.in" TargetMode="External"/><Relationship Id="rId1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0.png"/><Relationship Id="rId2" Type="http://schemas.openxmlformats.org/officeDocument/2006/relationships/image" Target="media/image3.png"/><Relationship Id="rId1" Type="http://schemas.openxmlformats.org/officeDocument/2006/relationships/image" Target="media/image2.png"/><Relationship Id="rId4" Type="http://schemas.openxmlformats.org/officeDocument/2006/relationships/image" Target="media/image40.png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7-17T09:05:46.747"/>
    </inkml:context>
    <inkml:brush xml:id="br0">
      <inkml:brushProperty name="width" value="0.05" units="cm"/>
      <inkml:brushProperty name="height" value="0.05" units="cm"/>
      <inkml:brushProperty name="color" value="#004F8B"/>
    </inkml:brush>
  </inkml:definitions>
  <inkml:trace contextRef="#ctx0" brushRef="#br0">1 1404 24575,'2'-35'0,"2"1"0,1 0 0,17-56 0,-15 65 0,2 0 0,0 1 0,2 1 0,1-1 0,1 1 0,0 1 0,1 0 0,34-36 0,-21 29 0,1 2 0,1 1 0,2 2 0,1 1 0,43-26 0,-60 41 0,1 0 0,0 1 0,0 0 0,0 2 0,1-1 0,0 2 0,0 1 0,0 0 0,30-1 0,-34 4 0,-1 1 0,0 0 0,1 1 0,0-1 0,-2 3 0,1-1 0,0 1 0,0 0 0,0 0 0,-1 2 0,0-1 0,0 2 0,-1 0 0,12 10 0,45 48 0,-50-47 0,0-1 0,1 1 0,1-3 0,22 16 0,-35-28 0,0 1 0,0-1 0,1-1 0,-1 1 0,1 0 0,-1-2 0,2 1 0,-1 0 0,0-1 0,-1 0 0,1-1 0,0 0 0,0 0 0,0 0 0,1-1 0,-1 0 0,0 0 0,10-4 0,-6 1 0,1-1 0,-2 0 0,1-1 0,0 1 0,-1-3 0,0 2 0,0-2 0,-1 1 0,0-2 0,8-9 0,7-11 0,39-61 0,-45 60 0,2 2 0,35-40 0,-50 63 0,0 0 0,1 1 0,-1 0 0,1 0 0,0 1 0,0 0 0,0 0 0,0 0 0,0 1 0,2 0 0,-2 0 0,1 0 0,-1 1 0,14-1 0,7 1 0,-1 2 0,44 6 0,-40-3 0,30 0 0,-24-5 0,0-2 0,0-1 0,0-2 0,42-12 0,-60 12 0,0 0 0,-1 0 0,1-2 0,-1 0 0,0-2 0,-1 1 0,0-2 0,0 0 0,23-23 0,-38 33 0,0 0 0,-1 0 0,0 1 0,1-1 0,0 1 0,-1-1 0,1 0 0,-1 0 0,1 0 0,-1 1 0,0 0 0,0-1 0,1 0 0,-1-1 0,0 1 0,0 1 0,-1-1 0,1 1 0,0 0 0,0-1 0,-1 1 0,1 0 0,-1 0 0,1 0 0,-1 0 0,1 0 0,-1 0 0,1 0 0,0 0 0,-1 0 0,1 0 0,-1 0 0,0 0 0,1 0 0,0 0 0,0 0 0,-1 0 0,1 0 0,-1 0 0,0 0 0,1 0 0,-1 0 0,1 1 0,0-1 0,0 0 0,-1 1 0,0 0 0,-11 3 0,0 3 0,0-1 0,1 1 0,0 0 0,0 1 0,-11 11 0,-5 7 0,-24 30 0,31-33 0,2 1 0,-1 1 0,3 1 0,0 0 0,2 1 0,0 1 0,3 0 0,0 1 0,-12 48 0,21-68 0,1 1 0,0-1 0,0 1 0,1 14 0,1-21 0,-1 0 0,1-1 0,-1 1 0,0 1 0,1-2 0,0 1 0,0-1 0,0 1 0,1 0 0,-1-1 0,1 1 0,0-1 0,-1 1 0,1-1 0,0 0 0,0 0 0,0 0 0,4 3 0,-1-2 0,1 0 0,-1 0 0,0-1 0,0 0 0,1-1 0,0 1 0,0-1 0,-1 0 0,1 0 0,0 0 0,0-1 0,-1 0 0,12-2 0,3 0 0,0-2 0,37-13 0,-10 0 0,0-3 0,-2-2 0,0-2 0,-1-1 0,62-50 0,-46 27 0,-2-3 0,-2-3 0,48-60 0,-102 111 0,77-97 0,-69 86 0,0 0 0,-2-1 0,0 0 0,-1-1 0,6-17 0,-12 33 0,-1-1 0,1 0 0,-1 0 0,0 1 0,0-1 0,0 0 0,0 0 0,0 0 0,0 1 0,0-1 0,1 0 0,-2 0 0,1 0 0,0 1 0,0-1 0,0 0 0,0 0 0,0 0 0,0 1 0,0-1 0,-1 0 0,1 0 0,-1 0 0,1 1 0,-1 0 0,1-2 0,-1 1 0,-1 1 0,1-1 0,1 1 0,-2 0 0,1 0 0,0 0 0,0 0 0,0-1 0,0 1 0,0 0 0,0 0 0,-1 0 0,2 0 0,-1 1 0,-1-1 0,0 0 0,-8 3 0,1 0 0,0 1 0,-11 5 0,19-8 0,-22 10 0,0 3 0,-34 25 0,47-32 0,1 1 0,0 0 0,0 1 0,1 0 0,0 0 0,1 1 0,-12 20 0,17-28 0,1-1 0,1 1 0,-2 0 0,1 0 0,0 0 0,1 0 0,0 0 0,-1 0 0,1 1 0,-1-2 0,1 2 0,0-1 0,0 0 0,0 0 0,0 0 0,0 1 0,1-2 0,-1 2 0,1-1 0,-1 0 0,1 0 0,0 0 0,0 0 0,0 0 0,-1 0 0,2 0 0,-1-1 0,0 1 0,1-1 0,2 4 0,1-1 0,1 0 0,-1-1 0,1 0 0,0 1 0,0-2 0,0 1 0,0-1 0,1 0 0,9 1 0,55 8 0,1-3 0,104-2 0,-86-5 0,-74 0 0,181 8 0,-140-4 0,78 17 0,-116-17 0,1-1 0,29 14 0,-44-16 0,-2 0 0,2 0 0,-1 0 0,0 1 0,0 0 0,0-1 0,0 2 0,-1-1 0,1 0 0,-1 1 0,0-1 0,0 1 0,0 0 0,-1 0 0,1 0 0,2 6 0,-4-8 0,0 1 0,-1 0 0,0-1 0,1 1 0,-1 0 0,0-1 0,0 1 0,0 0 0,0-1 0,-1 1 0,1-1 0,0 1 0,-1 0 0,0-1 0,-1 4 0,-1-1 0,1 0 0,-1 0 0,0-2 0,0 2 0,-1-1 0,0 0 0,-4 5 0,-2 0 0,-2-2 0,1 1 0,0-1 0,0 0 0,-17 6 0,18-9 0,1-1 0,0 0 0,0-1 0,-1 0 0,0-1 0,1 1 0,-16-1 0,23-1 0,-1 0 0,1 0 0,-1 0 0,1-1 0,-1 1 0,1-1 0,0 0 0,0 1 0,0 0 0,-1-2 0,1 1 0,-1 0 0,2 0 0,-1 0 0,0-1 0,0 1 0,0-1 0,0 1 0,0-1 0,0 1 0,1-2 0,-1 2 0,2-1 0,-2 0 0,0-1 0,2 2 0,-1-2 0,-1 1 0,1 0 0,1-1 0,-1 1 0,1-1 0,-1 1 0,1 0 0,-1-5 0,2-5 0,1 1 0,-1-1 0,2 1 0,0 0 0,0 0 0,1 0 0,0 0 0,1 1 0,10-18 0,8-12 0,2 1 0,2 1 0,2 1 0,57-57 0,-15 27 0,97-70 0,-104 90 0,2 3 0,80-39 0,-102 62 0,0 2 0,1 1 0,1 3 0,82-15 0,-118 28-118,-6 0-7,0 2 1,0-1-1,1 1 0,-1-1 0,1 1 1,-1 0-1,1 0 0,-1 1 1,5 0-1</inkml:trace>
  <inkml:trace contextRef="#ctx0" brushRef="#br0" timeOffset="328.31">3587 69 24575,'0'0'0,"1"2"0,2 2 0</inkml:trace>
  <inkml:trace contextRef="#ctx0" brushRef="#br0" timeOffset="704.38">4022 611 24575,'0'0'0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</Pages>
  <Words>84</Words>
  <Characters>47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BA Faculty</dc:creator>
  <cp:keywords/>
  <dc:description/>
  <cp:lastModifiedBy>Mayur Shah SVGU</cp:lastModifiedBy>
  <cp:revision>21</cp:revision>
  <dcterms:created xsi:type="dcterms:W3CDTF">2023-11-03T08:54:00Z</dcterms:created>
  <dcterms:modified xsi:type="dcterms:W3CDTF">2024-04-16T04:25:00Z</dcterms:modified>
</cp:coreProperties>
</file>